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AE0216"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AE0216">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AE0216">
        <w:fldChar w:fldCharType="begin"/>
      </w:r>
      <w:r w:rsidR="00AE0216">
        <w:instrText xml:space="preserve"> SEQ Figure \* ARABIC </w:instrText>
      </w:r>
      <w:r w:rsidR="00AE0216">
        <w:fldChar w:fldCharType="separate"/>
      </w:r>
      <w:r w:rsidR="005D26DB">
        <w:rPr>
          <w:noProof/>
        </w:rPr>
        <w:t>1</w:t>
      </w:r>
      <w:r w:rsidR="00AE0216">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4266FC45" w:rsidR="00E86195" w:rsidRDefault="00E86195" w:rsidP="00E86195">
      <w:pPr>
        <w:ind w:left="1080"/>
      </w:pPr>
      <w:r>
        <w:t>After the operation of 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07CB468A"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747DBF">
        <w:trPr>
          <w:trHeight w:val="315"/>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AE0216"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AE0216"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AE0216"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AE0216">
        <w:fldChar w:fldCharType="begin"/>
      </w:r>
      <w:r w:rsidR="00AE0216">
        <w:instrText xml:space="preserve"> SEQ Figure \* ARABIC </w:instrText>
      </w:r>
      <w:r w:rsidR="00AE0216">
        <w:fldChar w:fldCharType="separate"/>
      </w:r>
      <w:r w:rsidR="005D26DB">
        <w:rPr>
          <w:noProof/>
        </w:rPr>
        <w:t>2</w:t>
      </w:r>
      <w:r w:rsidR="00AE0216">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6C84D45A"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3FA5F9DB" w:rsidR="00D6177D" w:rsidRDefault="00D6177D" w:rsidP="006A54BF">
      <w:pPr>
        <w:rPr>
          <w:rFonts w:eastAsiaTheme="minorEastAsia"/>
        </w:rPr>
      </w:pPr>
      <w:r>
        <w:rPr>
          <w:rFonts w:eastAsiaTheme="minorEastAsia"/>
        </w:rPr>
        <w:lastRenderedPageBreak/>
        <w:t>First bit = 1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41BB97D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00453876"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632B1F9A"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7F378B29"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582C6484" w:rsidR="00342677" w:rsidRDefault="00055A42" w:rsidP="002F1E87">
      <w:pPr>
        <w:rPr>
          <w:rFonts w:eastAsiaTheme="minorEastAsia"/>
        </w:rPr>
      </w:pPr>
      <w:r>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375631B9" w:rsidR="00055A42" w:rsidRDefault="00055A42" w:rsidP="002F1E87">
      <w:r>
        <w:lastRenderedPageBreak/>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r>
        <w:rPr>
          <w:rFonts w:eastAsiaTheme="minorEastAsia"/>
        </w:rPr>
        <w:t xml:space="preserve">Wher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AE0216">
        <w:fldChar w:fldCharType="begin"/>
      </w:r>
      <w:r w:rsidR="00AE0216">
        <w:instrText xml:space="preserve"> SEQ Figure \* ARABIC </w:instrText>
      </w:r>
      <w:r w:rsidR="00AE0216">
        <w:fldChar w:fldCharType="separate"/>
      </w:r>
      <w:r w:rsidR="005D26DB">
        <w:rPr>
          <w:noProof/>
        </w:rPr>
        <w:t>3</w:t>
      </w:r>
      <w:r w:rsidR="00AE0216">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36B91C33"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4B531086"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3E2726CF" w:rsidR="007B06A6" w:rsidRDefault="007B06A6" w:rsidP="00D15BCE">
      <w:pPr>
        <w:ind w:left="360"/>
      </w:pPr>
      <w:r>
        <w:t>So, FIN = 1</w:t>
      </w:r>
    </w:p>
    <w:p w14:paraId="7F08ABFC" w14:textId="62870589" w:rsidR="00715CE9" w:rsidRDefault="00715CE9" w:rsidP="00D15BCE">
      <w:pPr>
        <w:ind w:left="360"/>
      </w:pPr>
      <w:r>
        <w:t>So, this segment is used to terminate the connection.</w:t>
      </w:r>
    </w:p>
    <w:p w14:paraId="4AC18A9E" w14:textId="3EA73867" w:rsidR="000A3C66" w:rsidRPr="00D57A6C" w:rsidRDefault="000A3C66" w:rsidP="000A3C66">
      <w:pPr>
        <w:pStyle w:val="MLAnswer"/>
        <w:numPr>
          <w:ilvl w:val="0"/>
          <w:numId w:val="7"/>
        </w:numPr>
      </w:pPr>
      <w:r w:rsidRPr="000A3C66">
        <w:lastRenderedPageBreak/>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2D658F0B"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lastRenderedPageBreak/>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AE0216">
        <w:fldChar w:fldCharType="begin"/>
      </w:r>
      <w:r w:rsidR="00AE0216">
        <w:instrText xml:space="preserve"> SEQ Figure \* ARABIC </w:instrText>
      </w:r>
      <w:r w:rsidR="00AE0216">
        <w:fldChar w:fldCharType="separate"/>
      </w:r>
      <w:r>
        <w:rPr>
          <w:noProof/>
        </w:rPr>
        <w:t>4</w:t>
      </w:r>
      <w:r w:rsidR="00AE0216">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01C90A28"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2C7C5B57"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02FE0" w14:textId="77777777" w:rsidR="00AE0216" w:rsidRDefault="00AE0216" w:rsidP="005F5648">
      <w:pPr>
        <w:spacing w:after="0" w:line="240" w:lineRule="auto"/>
      </w:pPr>
      <w:r>
        <w:separator/>
      </w:r>
    </w:p>
  </w:endnote>
  <w:endnote w:type="continuationSeparator" w:id="0">
    <w:p w14:paraId="142967C3" w14:textId="77777777" w:rsidR="00AE0216" w:rsidRDefault="00AE0216"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732AA" w14:textId="77777777" w:rsidR="00AE0216" w:rsidRDefault="00AE0216" w:rsidP="005F5648">
      <w:pPr>
        <w:spacing w:after="0" w:line="240" w:lineRule="auto"/>
      </w:pPr>
      <w:r>
        <w:separator/>
      </w:r>
    </w:p>
  </w:footnote>
  <w:footnote w:type="continuationSeparator" w:id="0">
    <w:p w14:paraId="4AC954ED" w14:textId="77777777" w:rsidR="00AE0216" w:rsidRDefault="00AE0216"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44CE"/>
    <w:rsid w:val="00026AE8"/>
    <w:rsid w:val="00027AC8"/>
    <w:rsid w:val="00031503"/>
    <w:rsid w:val="000334A6"/>
    <w:rsid w:val="00034917"/>
    <w:rsid w:val="00037061"/>
    <w:rsid w:val="0003752A"/>
    <w:rsid w:val="00037ED9"/>
    <w:rsid w:val="00043A25"/>
    <w:rsid w:val="0005393F"/>
    <w:rsid w:val="00055A42"/>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1C93"/>
    <w:rsid w:val="002929E0"/>
    <w:rsid w:val="00296FB8"/>
    <w:rsid w:val="002A1408"/>
    <w:rsid w:val="002A215A"/>
    <w:rsid w:val="002A26D1"/>
    <w:rsid w:val="002A62B2"/>
    <w:rsid w:val="002A6A54"/>
    <w:rsid w:val="002A7BA1"/>
    <w:rsid w:val="002B145B"/>
    <w:rsid w:val="002B1607"/>
    <w:rsid w:val="002B65F0"/>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372F"/>
    <w:rsid w:val="0048420B"/>
    <w:rsid w:val="004846BB"/>
    <w:rsid w:val="00487C06"/>
    <w:rsid w:val="00487DBA"/>
    <w:rsid w:val="004920B5"/>
    <w:rsid w:val="00497E92"/>
    <w:rsid w:val="004A203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6ACE"/>
    <w:rsid w:val="005A4D61"/>
    <w:rsid w:val="005A7F4B"/>
    <w:rsid w:val="005B25C4"/>
    <w:rsid w:val="005B2D25"/>
    <w:rsid w:val="005B3E13"/>
    <w:rsid w:val="005B77BF"/>
    <w:rsid w:val="005C28A1"/>
    <w:rsid w:val="005C68A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0216"/>
    <w:rsid w:val="00AE5268"/>
    <w:rsid w:val="00AE638C"/>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485"/>
    <w:rsid w:val="00BB6A27"/>
    <w:rsid w:val="00BB7253"/>
    <w:rsid w:val="00BB7EE9"/>
    <w:rsid w:val="00BC07F0"/>
    <w:rsid w:val="00BC3E61"/>
    <w:rsid w:val="00BD3718"/>
    <w:rsid w:val="00BD6F06"/>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B048F"/>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3804"/>
    <w:rsid w:val="00E7522D"/>
    <w:rsid w:val="00E86195"/>
    <w:rsid w:val="00E87259"/>
    <w:rsid w:val="00E91681"/>
    <w:rsid w:val="00E93835"/>
    <w:rsid w:val="00E93C98"/>
    <w:rsid w:val="00E94F0C"/>
    <w:rsid w:val="00E954C0"/>
    <w:rsid w:val="00E95B31"/>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0F2CC6"/>
    <w:rsid w:val="00124997"/>
    <w:rsid w:val="00263CB9"/>
    <w:rsid w:val="00264A57"/>
    <w:rsid w:val="003325D7"/>
    <w:rsid w:val="00456679"/>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5</TotalTime>
  <Pages>14</Pages>
  <Words>2357</Words>
  <Characters>134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175</cp:revision>
  <cp:lastPrinted>2021-04-07T16:42:00Z</cp:lastPrinted>
  <dcterms:created xsi:type="dcterms:W3CDTF">2021-03-31T18:34:00Z</dcterms:created>
  <dcterms:modified xsi:type="dcterms:W3CDTF">2021-05-15T03:12:00Z</dcterms:modified>
  <cp:category>CS 542 – Computer Networks – I | Spring 2021 | Illinois Institute of Technology</cp:category>
</cp:coreProperties>
</file>